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21DB9" w14:textId="0E81AA0E" w:rsidR="00D363E6" w:rsidRPr="00572C28" w:rsidRDefault="00EE7797" w:rsidP="00572C28">
      <w:pPr>
        <w:spacing w:line="240" w:lineRule="auto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572C28">
        <w:rPr>
          <w:rFonts w:ascii="Times New Roman" w:hAnsi="Times New Roman" w:cs="Times New Roman"/>
          <w:b/>
          <w:bCs/>
          <w:sz w:val="32"/>
          <w:szCs w:val="32"/>
          <w:lang w:val="en-US"/>
        </w:rPr>
        <w:t>Title (Times New Roman, 16pt, Bold)</w:t>
      </w:r>
    </w:p>
    <w:p w14:paraId="1F659B01" w14:textId="052AE915" w:rsidR="00EE7797" w:rsidRPr="00572C28" w:rsidRDefault="00EE7797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2C28">
        <w:rPr>
          <w:rFonts w:ascii="Times New Roman" w:hAnsi="Times New Roman" w:cs="Times New Roman"/>
          <w:sz w:val="24"/>
          <w:szCs w:val="24"/>
          <w:lang w:val="en-US"/>
        </w:rPr>
        <w:t>Author’s name</w:t>
      </w:r>
    </w:p>
    <w:p w14:paraId="60D78DF2" w14:textId="03D11EAC" w:rsidR="00EE7797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2C28">
        <w:rPr>
          <w:rFonts w:ascii="Times New Roman" w:hAnsi="Times New Roman" w:cs="Times New Roman"/>
          <w:sz w:val="24"/>
          <w:szCs w:val="24"/>
          <w:lang w:val="en-US"/>
        </w:rPr>
        <w:t>Begin</w:t>
      </w:r>
      <w:r w:rsidR="00EE7797"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684F" w:rsidRPr="00572C28">
        <w:rPr>
          <w:rFonts w:ascii="Times New Roman" w:hAnsi="Times New Roman" w:cs="Times New Roman"/>
          <w:sz w:val="24"/>
          <w:szCs w:val="24"/>
          <w:lang w:val="en-US"/>
        </w:rPr>
        <w:t>article</w:t>
      </w:r>
      <w:r w:rsidR="00EE7797"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 (Times New Roman, 12pt, single </w:t>
      </w:r>
      <w:r w:rsidR="00DE684F"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line </w:t>
      </w:r>
      <w:r w:rsidR="00EE7797" w:rsidRPr="00572C28">
        <w:rPr>
          <w:rFonts w:ascii="Times New Roman" w:hAnsi="Times New Roman" w:cs="Times New Roman"/>
          <w:sz w:val="24"/>
          <w:szCs w:val="24"/>
          <w:lang w:val="en-US"/>
        </w:rPr>
        <w:t>spac</w:t>
      </w:r>
      <w:r w:rsidR="00DE684F" w:rsidRPr="00572C28">
        <w:rPr>
          <w:rFonts w:ascii="Times New Roman" w:hAnsi="Times New Roman" w:cs="Times New Roman"/>
          <w:sz w:val="24"/>
          <w:szCs w:val="24"/>
          <w:lang w:val="en-US"/>
        </w:rPr>
        <w:t>ing, two spaces after a full stop</w:t>
      </w:r>
      <w:r w:rsidR="00EE7797" w:rsidRPr="00572C2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33B4BF6" w14:textId="4E1BD507" w:rsidR="00EE7797" w:rsidRPr="00572C28" w:rsidRDefault="00EE7797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CC855C5" w14:textId="4C8F3371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B55DD4" w14:textId="44DD5772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A708A8D" w14:textId="4A8030C4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2DBBE9F" w14:textId="332CB76C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858605" w14:textId="7E735B35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7F07F3" w14:textId="6660CD51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B186AD" w14:textId="7788640D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6733252" w14:textId="4C5E4755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E37606" w14:textId="4C339E78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35336B6" w14:textId="5A66CB24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48C1AFE" w14:textId="7DF43FDC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E42E6F7" w14:textId="07A357F1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717399" w14:textId="3B6C6D27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A45054" w14:textId="3FAA7437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93949AF" w14:textId="75CC8108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17F1488" w14:textId="43436C5D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CA10627" w14:textId="1875BBE5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B5FCBB" w14:textId="1BAD8926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7329FA" w14:textId="3C1E5E59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163FFD" w14:textId="14A1CDF1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E6641F0" w14:textId="53FC4E2E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502B2E" w14:textId="4B954FD6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24B390" w14:textId="2D096797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91348AA" w14:textId="77777777" w:rsidR="00572C28" w:rsidRPr="00572C28" w:rsidRDefault="00572C28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00947E1" w14:textId="77777777" w:rsidR="00EE7797" w:rsidRPr="00EE7797" w:rsidRDefault="00EE7797" w:rsidP="00572C28">
      <w:pPr>
        <w:spacing w:after="0" w:line="240" w:lineRule="auto"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 w:eastAsia="zh-CN" w:bidi="th-TH"/>
        </w:rPr>
      </w:pPr>
      <w:r w:rsidRPr="00EE779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 w:eastAsia="zh-CN" w:bidi="th-TH"/>
        </w:rPr>
        <w:t>Photos:</w:t>
      </w:r>
    </w:p>
    <w:tbl>
      <w:tblPr>
        <w:tblW w:w="93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9"/>
        <w:gridCol w:w="7804"/>
      </w:tblGrid>
      <w:tr w:rsidR="00EE7797" w:rsidRPr="00EE7797" w14:paraId="045E21C8" w14:textId="77777777" w:rsidTr="00EE7797"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73876" w14:textId="79AF1DEC" w:rsidR="00EE7797" w:rsidRPr="00EE7797" w:rsidRDefault="00DE684F" w:rsidP="00572C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Cs w:val="28"/>
                <w:lang w:val="en-US" w:eastAsia="zh-CN" w:bidi="th-TH"/>
              </w:rPr>
            </w:pPr>
            <w:r w:rsidRPr="00572C28">
              <w:rPr>
                <w:rFonts w:ascii="Times New Roman" w:eastAsia="Times New Roman" w:hAnsi="Times New Roman" w:cs="Times New Roman"/>
                <w:color w:val="000000" w:themeColor="text1"/>
                <w:szCs w:val="28"/>
                <w:lang w:val="en-US" w:eastAsia="zh-CN" w:bidi="th-TH"/>
              </w:rPr>
              <w:t xml:space="preserve">Image </w:t>
            </w:r>
            <w:r w:rsidR="00572C28" w:rsidRPr="00572C28">
              <w:rPr>
                <w:rFonts w:ascii="Times New Roman" w:eastAsia="Times New Roman" w:hAnsi="Times New Roman" w:cs="Times New Roman"/>
                <w:color w:val="000000" w:themeColor="text1"/>
                <w:szCs w:val="28"/>
                <w:lang w:val="en-US" w:eastAsia="zh-CN" w:bidi="th-TH"/>
              </w:rPr>
              <w:t>title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DE9C6" w14:textId="5A3749EF" w:rsidR="00EE7797" w:rsidRPr="00EE7797" w:rsidRDefault="00EE7797" w:rsidP="00572C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8"/>
                <w:lang w:val="en-US" w:eastAsia="zh-CN" w:bidi="th-TH"/>
              </w:rPr>
            </w:pPr>
            <w:r w:rsidRPr="00572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8"/>
                <w:lang w:val="en-US" w:eastAsia="zh-CN" w:bidi="th-TH"/>
              </w:rPr>
              <w:t>Caption</w:t>
            </w:r>
            <w:r w:rsidR="00DE684F" w:rsidRPr="00572C2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8"/>
                <w:lang w:val="en-US" w:eastAsia="zh-CN" w:bidi="th-TH"/>
              </w:rPr>
              <w:t xml:space="preserve"> and image credit</w:t>
            </w:r>
          </w:p>
        </w:tc>
      </w:tr>
    </w:tbl>
    <w:p w14:paraId="7349D5AE" w14:textId="77777777" w:rsidR="00EE7797" w:rsidRPr="00EE7797" w:rsidRDefault="00EE7797" w:rsidP="00572C2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617F46F" w14:textId="107673BA" w:rsidR="00EE7797" w:rsidRPr="00572C28" w:rsidRDefault="00EE7797" w:rsidP="00572C2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* Send photos </w:t>
      </w:r>
      <w:r w:rsidR="00DE684F"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separately, </w:t>
      </w:r>
      <w:r w:rsidRPr="00572C28">
        <w:rPr>
          <w:rFonts w:ascii="Times New Roman" w:hAnsi="Times New Roman" w:cs="Times New Roman"/>
          <w:sz w:val="24"/>
          <w:szCs w:val="24"/>
          <w:lang w:val="en-US"/>
        </w:rPr>
        <w:t>in highest quality</w:t>
      </w:r>
      <w:r w:rsidR="00DE684F" w:rsidRPr="00572C2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72C28">
        <w:rPr>
          <w:rFonts w:ascii="Times New Roman" w:hAnsi="Times New Roman" w:cs="Times New Roman"/>
          <w:sz w:val="24"/>
          <w:szCs w:val="24"/>
          <w:lang w:val="en-US"/>
        </w:rPr>
        <w:t xml:space="preserve"> either via Dropbox, or email as a compressed file attachment.</w:t>
      </w:r>
    </w:p>
    <w:sectPr w:rsidR="00EE7797" w:rsidRPr="00572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ztLC0NDa3MDQ3NDdT0lEKTi0uzszPAykwqgUAEtG9NiwAAAA="/>
  </w:docVars>
  <w:rsids>
    <w:rsidRoot w:val="00EE7797"/>
    <w:rsid w:val="00170628"/>
    <w:rsid w:val="001E3AF4"/>
    <w:rsid w:val="00572C28"/>
    <w:rsid w:val="00882A7F"/>
    <w:rsid w:val="00DE684F"/>
    <w:rsid w:val="00EE7797"/>
    <w:rsid w:val="00EF4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BB8C"/>
  <w15:chartTrackingRefBased/>
  <w15:docId w15:val="{2E03781A-AC0A-49D6-8A41-CC578D2D8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77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-Manager</dc:creator>
  <cp:keywords/>
  <dc:description/>
  <cp:lastModifiedBy>Megan-Manager</cp:lastModifiedBy>
  <cp:revision>3</cp:revision>
  <dcterms:created xsi:type="dcterms:W3CDTF">2020-09-16T03:43:00Z</dcterms:created>
  <dcterms:modified xsi:type="dcterms:W3CDTF">2020-09-23T03:16:00Z</dcterms:modified>
</cp:coreProperties>
</file>